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India</w:t>
      </w:r>
      <w:r>
        <w:t xml:space="preserve"> </w:t>
      </w:r>
      <w:r>
        <w:t xml:space="preserve">Mumbai</w:t>
      </w:r>
    </w:p>
    <w:bookmarkStart w:id="20" w:name="internship-application-letter"/>
    <w:p>
      <w:pPr>
        <w:pStyle w:val="Heading1"/>
      </w:pPr>
      <w:r>
        <w:t xml:space="preserve">Internship Application Letter</w:t>
      </w:r>
    </w:p>
    <w:p>
      <w:pPr>
        <w:pStyle w:val="FirstParagraph"/>
      </w:pPr>
      <w:r>
        <w:t xml:space="preserve">For Social Worker Internship Position</w:t>
      </w:r>
    </w:p>
    <w:bookmarkEnd w:id="20"/>
    <w:p>
      <w:pPr>
        <w:pStyle w:val="BodyText"/>
      </w:pPr>
      <w:r>
        <w:t xml:space="preserve">[Your Name]</w:t>
      </w:r>
      <w:r>
        <w:br/>
      </w:r>
      <w:r>
        <w:t xml:space="preserve">[Your Address]</w:t>
      </w:r>
      <w:r>
        <w:br/>
      </w:r>
      <w:r>
        <w:t xml:space="preserve">Mumbai, Maharashtra 400001</w:t>
      </w:r>
      <w:r>
        <w:br/>
      </w:r>
      <w:r>
        <w:t xml:space="preserve">[Your Email] | [Your 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Mumbai, Maharashtra</w:t>
      </w:r>
    </w:p>
    <w:bookmarkStart w:id="21" w:name="X8dcc75cfe851904b1ca37611838dc64a5b1731f"/>
    <w:p>
      <w:pPr>
        <w:pStyle w:val="Heading2"/>
      </w:pPr>
      <w:r>
        <w:t xml:space="preserve">Subject: Internship Application for Social Work Internship Position</w:t>
      </w:r>
    </w:p>
    <w:p>
      <w:pPr>
        <w:pStyle w:val="FirstParagraph"/>
      </w:pPr>
      <w:r>
        <w:t xml:space="preserve">Dear Hiring Manager,</w:t>
      </w:r>
    </w:p>
    <w:p>
      <w:pPr>
        <w:pStyle w:val="BodyText"/>
      </w:pPr>
      <w:r>
        <w:t xml:space="preserve">I am writing to express my profound enthusiasm for the Social Worker Internship opportunity at your esteemed organization in India Mumbai, as advertised on [Platform where you saw the posting – e.g., LinkedIn, NGO website]. As a dedicated student pursuing a Bachelor’s degree in Social Work from Tata Institute of Social Sciences (TISS), Mumbai, I have long aspired to contribute meaningfully to community development within one of India’s most dynamic yet socio-economically complex urban landscapes. This Internship Application Letter serves as my formal expression of commitment to becoming an empathetic, culturally competent Social Worker in the heart of India Mumbai.</w:t>
      </w:r>
    </w:p>
    <w:p>
      <w:pPr>
        <w:pStyle w:val="BodyText"/>
      </w:pPr>
      <w:r>
        <w:t xml:space="preserve">My academic journey at TISS has immersed me in the theoretical and practical dimensions of social work, with a specialized focus on urban marginalization and community resilience. Courses such as "Urban Sociology," "Crisis Intervention Strategies," and "Policy Analysis for Social Justice" have equipped me with frameworks to address challenges prevalent across Mumbai’s diverse neighborhoods—from Dharavi’s informal settlements to the coastal communities facing climate vulnerability. I particularly resonated with Dr. [Professor's Name]’s module on "Social Work in Mega-Cities," which emphasized Mumbai’s unique intersection of poverty, migration, and infrastructure strain. This academic foundation aligns seamlessly with your organization’s mission to empower underrepresented communities through holistic interventions—a vision that mirrors my own professional ethos.</w:t>
      </w:r>
    </w:p>
    <w:p>
      <w:pPr>
        <w:pStyle w:val="BodyText"/>
      </w:pPr>
      <w:r>
        <w:t xml:space="preserve">My practical engagement in Mumbai’s social fabric has been equally formative. During my volunteer work at Shramik Vikas Sanstha, I assisted in organizing skill-development workshops for 50+ women from Worli’s fishing community, focusing on financial literacy and micro-enterprise creation. This experience revealed how deeply entrenched systemic barriers—like gender inequality and inadequate municipal services—impact daily life. For instance, when we partnered with local NGOs to distribute sanitary napkins during the monsoon season (when flooding disrupts healthcare access), I witnessed firsthand how climate stressors exacerbate vulnerability among Mumbai’s most marginalized residents. These moments reinforced my understanding that effective social work in India Mumbai requires not just compassion, but contextual intelligence and collaborative action across governmental, community, and private sectors.</w:t>
      </w:r>
    </w:p>
    <w:p>
      <w:pPr>
        <w:pStyle w:val="BodyText"/>
      </w:pPr>
      <w:r>
        <w:t xml:space="preserve">I am acutely aware that Mumbai presents unparalleled opportunities for Social Workers due to its status as India’s economic engine—and its stark contrasts of affluence and deprivation. With 12 million residents living in informal settlements (per Census 2011), the city demands social workers who can navigate bureaucratic complexities while honoring cultural nuances. My internship at Sambhav Foundation, where I conducted home visits for tuberculosis prevention programs in Chembur slums, taught me to listen beyond language barriers and adapt strategies to local realities. For example, we repurposed community radio broadcasts into mobile health alerts after realizing traditional pamphlets were inaccessible to 70% of residents due to literacy challenges. This experience solidified my belief that transformative social work in India Mumbai must be community-led, not top-down.</w:t>
      </w:r>
    </w:p>
    <w:p>
      <w:pPr>
        <w:pStyle w:val="BodyText"/>
      </w:pPr>
      <w:r>
        <w:t xml:space="preserve">What excites me most about your organization is its pioneering work in the Kala Ghoda Arts District, where you’ve created safe spaces for migrant laborers’ children through after-school mentorship. This resonates with my own initiative to launch a peer-support group for college students from economically disadvantaged backgrounds—addressing the mental health crisis exacerbated by Mumbai’s competitive academic culture. I am eager to contribute my skills in needs assessment, community mobilization, and trauma-informed counseling while learning from your team’s expertise in sustainable urban development. My fluency in Marathi and Hindi (alongside English), coupled with my familiarity with Mumbai’s public transport system, ensures I can integrate smoothly into field operations without logistical delays.</w:t>
      </w:r>
    </w:p>
    <w:p>
      <w:pPr>
        <w:pStyle w:val="BodyText"/>
      </w:pPr>
      <w:r>
        <w:t xml:space="preserve">Furthermore, I recognize that social work in India Mumbai operates within a rapidly evolving policy landscape. The recent implementation of the National Urban Health Mission (NUHM) and Maharashtra’s "Mumbai Plan 2034" underscores the need for practitioners who understand both grassroots realities and institutional frameworks. During my internship at Nirmala Niketan, I collaborated with municipal authorities to streamline access to subsidized healthcare for slum-dwelling families—gaining firsthand insight into how policy implementation can uplift communities when executed with cultural sensitivity. I am keen to bring this perspective to your organization’s advocacy efforts, particularly in areas like child welfare or disaster response, where Mumbai’s monsoon seasons create urgent humanitarian needs.</w:t>
      </w:r>
    </w:p>
    <w:p>
      <w:pPr>
        <w:pStyle w:val="BodyText"/>
      </w:pPr>
      <w:r>
        <w:t xml:space="preserve">As a lifelong resident of Mumbai, I view the city not merely as a location but as a living classroom. The sight of street vendors sharing chai with NGO workers during rainstorms or community kitchens serving free meals to migrant laborers during strikes has shaped my understanding that resilience is woven into Mumbai’s identity. I am committed to learning from this spirit rather than imposing external solutions. This Internship Application Letter is more than a formality—it embodies my promise to honor the dignity of every individual I serve while actively engaging with Mumbai’s challenges as a future Social Worker.</w:t>
      </w:r>
    </w:p>
    <w:p>
      <w:pPr>
        <w:pStyle w:val="BodyText"/>
      </w:pPr>
      <w:r>
        <w:t xml:space="preserve">I have attached my resume detailing additional projects, including a research paper on "Youth Unemployment in Mumbai’s Informal Economy," which received commendation from TISS faculty. I am available for an interview at your earliest convenience and would welcome the chance to discuss how my proactive approach aligns with your organization’s goals. Thank you for considering my application; I look forward to contributing to meaningful change in India Mumbai through dedicated social work practice.</w:t>
      </w:r>
    </w:p>
    <w:p>
      <w:pPr>
        <w:pStyle w:val="BodyText"/>
      </w:pPr>
      <w:r>
        <w:t xml:space="preserve">With sincere regards,</w:t>
      </w:r>
    </w:p>
    <w:p>
      <w:pPr>
        <w:pStyle w:val="BodyText"/>
      </w:pPr>
      <w:r>
        <w:t xml:space="preserve">[Your Full Name]</w:t>
      </w:r>
    </w:p>
    <w:p>
      <w:pPr>
        <w:pStyle w:val="BodyText"/>
      </w:pPr>
      <w:r>
        <w:t xml:space="preserve">Bachelor of Social Work Student, Tata Institute of Social Sciences</w:t>
      </w:r>
    </w:p>
    <w:p>
      <w:pPr>
        <w:pStyle w:val="BodyText"/>
      </w:pPr>
      <w:r>
        <w:t xml:space="preserve">This Internship Application Letter reflects my unwavering dedication to advancing social justice in India Mumbai as an emerging Social Work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India Mumbai</dc:title>
  <dc:creator/>
  <dc:language>en</dc:language>
  <cp:keywords/>
  <dcterms:created xsi:type="dcterms:W3CDTF">2026-07-20T18:43:04Z</dcterms:created>
  <dcterms:modified xsi:type="dcterms:W3CDTF">2026-07-20T18:43:04Z</dcterms:modified>
</cp:coreProperties>
</file>

<file path=docProps/custom.xml><?xml version="1.0" encoding="utf-8"?>
<Properties xmlns="http://schemas.openxmlformats.org/officeDocument/2006/custom-properties" xmlns:vt="http://schemas.openxmlformats.org/officeDocument/2006/docPropsVTypes"/>
</file>